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20437348" w14:textId="1961153B" w:rsidR="00AD69A3" w:rsidRDefault="00AD69A3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3C7849CE" wp14:editId="7CA22CDB">
            <wp:extent cx="6626225" cy="3727450"/>
            <wp:effectExtent l="0" t="0" r="3175" b="6350"/>
            <wp:docPr id="830520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52080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</w:t>
        </w:r>
        <w:r w:rsidRPr="00187154">
          <w:rPr>
            <w:rStyle w:val="Hyperlink"/>
          </w:rPr>
          <w:t>o</w:t>
        </w:r>
        <w:r w:rsidRPr="00187154">
          <w:rPr>
            <w:rStyle w:val="Hyperlink"/>
          </w:rPr>
          <w:t>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proofErr w:type="gramStart"/>
      <w:r w:rsidR="00341B38">
        <w:t>of</w:t>
      </w:r>
      <w:proofErr w:type="gramEnd"/>
      <w:r w:rsidR="00341B38">
        <w:t xml:space="preserve">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t xml:space="preserve">Download a local copy of the repo to your </w:t>
      </w:r>
      <w:proofErr w:type="gramStart"/>
      <w:r>
        <w:t>computer</w:t>
      </w:r>
      <w:proofErr w:type="gramEnd"/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357199D4" w14:textId="33F69674" w:rsidR="00F75E46" w:rsidRPr="006275D7" w:rsidRDefault="00F75E46" w:rsidP="006275D7">
      <w:r>
        <w:rPr>
          <w:noProof/>
        </w:rPr>
        <w:lastRenderedPageBreak/>
        <w:drawing>
          <wp:inline distT="0" distB="0" distL="0" distR="0" wp14:anchorId="15F6A9D6" wp14:editId="095D01E2">
            <wp:extent cx="6626225" cy="3727450"/>
            <wp:effectExtent l="0" t="0" r="3175" b="6350"/>
            <wp:docPr id="8371224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1224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5E46" w:rsidRPr="006275D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F9BD2" w14:textId="77777777" w:rsidR="00E85A9A" w:rsidRDefault="00E85A9A" w:rsidP="008068A2">
      <w:pPr>
        <w:spacing w:after="0" w:line="240" w:lineRule="auto"/>
      </w:pPr>
      <w:r>
        <w:separator/>
      </w:r>
    </w:p>
  </w:endnote>
  <w:endnote w:type="continuationSeparator" w:id="0">
    <w:p w14:paraId="1B050288" w14:textId="77777777" w:rsidR="00E85A9A" w:rsidRDefault="00E85A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75648" w14:textId="77777777" w:rsidR="00E85A9A" w:rsidRDefault="00E85A9A" w:rsidP="008068A2">
      <w:pPr>
        <w:spacing w:after="0" w:line="240" w:lineRule="auto"/>
      </w:pPr>
      <w:r>
        <w:separator/>
      </w:r>
    </w:p>
  </w:footnote>
  <w:footnote w:type="continuationSeparator" w:id="0">
    <w:p w14:paraId="56878F95" w14:textId="77777777" w:rsidR="00E85A9A" w:rsidRDefault="00E85A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D69A3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5A9A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75E46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17</Words>
  <Characters>67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ladimir Yanachkov</cp:lastModifiedBy>
  <cp:revision>6</cp:revision>
  <cp:lastPrinted>2023-05-22T13:56:00Z</cp:lastPrinted>
  <dcterms:created xsi:type="dcterms:W3CDTF">2023-05-22T14:11:00Z</dcterms:created>
  <dcterms:modified xsi:type="dcterms:W3CDTF">2023-06-21T20:3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